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Default="009344FF" w:rsidP="009344FF">
      <w:pPr>
        <w:rPr>
          <w:b/>
          <w:u w:val="single"/>
        </w:rPr>
      </w:pPr>
      <w:r w:rsidRPr="009344FF">
        <w:rPr>
          <w:b/>
          <w:u w:val="single"/>
        </w:rPr>
        <w:t>Editor’s Comment:</w:t>
      </w:r>
    </w:p>
    <w:p w:rsidR="00E0727F" w:rsidRDefault="00E0727F" w:rsidP="00E0727F">
      <w:r>
        <w:t>Manuscript title: Impact of the Farmer FIRST Programme on Socio-Economic and Psychological Characteristics of Farmers in Morena District, Madhya Pradesh.</w:t>
      </w:r>
    </w:p>
    <w:p w:rsidR="00E0727F" w:rsidRDefault="00E0727F" w:rsidP="00E0727F">
      <w: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E56AB7" w:rsidRPr="00E56AB7" w:rsidRDefault="00E56AB7" w:rsidP="00E56AB7">
      <w:r w:rsidRPr="00E56AB7">
        <w:t>My editorial decision</w:t>
      </w:r>
      <w:r w:rsidR="007023C2">
        <w:t>:</w:t>
      </w:r>
      <w:r w:rsidRPr="00E56AB7">
        <w:t xml:space="preserve"> Th</w:t>
      </w:r>
      <w:r w:rsidR="00E0727F">
        <w:t>i</w:t>
      </w:r>
      <w:r w:rsidRPr="00E56AB7">
        <w:t>s manuscript can be published in the Journal of Scientific Research and Reports.</w:t>
      </w:r>
    </w:p>
    <w:p w:rsidR="000F2F46" w:rsidRDefault="009344FF" w:rsidP="009344FF">
      <w:pPr>
        <w:rPr>
          <w:b/>
          <w:u w:val="single"/>
        </w:rPr>
      </w:pPr>
      <w:r w:rsidRPr="009344FF">
        <w:rPr>
          <w:b/>
          <w:u w:val="single"/>
        </w:rPr>
        <w:t>Editor’s Details:</w:t>
      </w:r>
    </w:p>
    <w:p w:rsidR="006E0C22" w:rsidRPr="006E0C22" w:rsidRDefault="006E0C22" w:rsidP="006E0C22">
      <w:bookmarkStart w:id="0" w:name="_GoBack"/>
      <w:r w:rsidRPr="006E0C22">
        <w:t xml:space="preserve">Prof. Aleksandr </w:t>
      </w:r>
      <w:proofErr w:type="spellStart"/>
      <w:r w:rsidRPr="006E0C22">
        <w:t>Nikolaevich</w:t>
      </w:r>
      <w:proofErr w:type="spellEnd"/>
      <w:r w:rsidRPr="006E0C22">
        <w:t xml:space="preserve"> </w:t>
      </w:r>
      <w:proofErr w:type="spellStart"/>
      <w:proofErr w:type="gramStart"/>
      <w:r w:rsidRPr="006E0C22">
        <w:t>Sekisov</w:t>
      </w:r>
      <w:r w:rsidRPr="006E0C22">
        <w:t>,</w:t>
      </w:r>
      <w:r w:rsidRPr="006E0C22">
        <w:t>Kuban</w:t>
      </w:r>
      <w:proofErr w:type="spellEnd"/>
      <w:proofErr w:type="gramEnd"/>
      <w:r w:rsidRPr="006E0C22">
        <w:t xml:space="preserve"> State Agrarian University, </w:t>
      </w:r>
      <w:r w:rsidRPr="006E0C22">
        <w:t xml:space="preserve">and </w:t>
      </w:r>
      <w:r w:rsidRPr="006E0C22">
        <w:t>Kuban State Techno-logical University, Russia</w:t>
      </w:r>
    </w:p>
    <w:bookmarkEnd w:id="0"/>
    <w:p w:rsidR="001E6994" w:rsidRPr="004216A0" w:rsidRDefault="001E6994" w:rsidP="009344FF"/>
    <w:sectPr w:rsidR="001E6994" w:rsidRPr="00421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NTQ2MzczMjc2MjVT0lEKTi0uzszPAykwrAUAglQh3iwAAAA="/>
  </w:docVars>
  <w:rsids>
    <w:rsidRoot w:val="00A72896"/>
    <w:rsid w:val="001E6994"/>
    <w:rsid w:val="002C0B2C"/>
    <w:rsid w:val="003262A1"/>
    <w:rsid w:val="004216A0"/>
    <w:rsid w:val="006E0C22"/>
    <w:rsid w:val="007023C2"/>
    <w:rsid w:val="009344FF"/>
    <w:rsid w:val="009F328F"/>
    <w:rsid w:val="00A72896"/>
    <w:rsid w:val="00B24DD7"/>
    <w:rsid w:val="00E0727F"/>
    <w:rsid w:val="00E56AB7"/>
    <w:rsid w:val="00FC4C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7769E"/>
  <w15:docId w15:val="{4841D930-6375-4C8D-BBC6-BF2D0DCC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287423">
      <w:bodyDiv w:val="1"/>
      <w:marLeft w:val="0"/>
      <w:marRight w:val="0"/>
      <w:marTop w:val="0"/>
      <w:marBottom w:val="0"/>
      <w:divBdr>
        <w:top w:val="none" w:sz="0" w:space="0" w:color="auto"/>
        <w:left w:val="none" w:sz="0" w:space="0" w:color="auto"/>
        <w:bottom w:val="none" w:sz="0" w:space="0" w:color="auto"/>
        <w:right w:val="none" w:sz="0" w:space="0" w:color="auto"/>
      </w:divBdr>
      <w:divsChild>
        <w:div w:id="2098281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158</cp:lastModifiedBy>
  <cp:revision>11</cp:revision>
  <dcterms:created xsi:type="dcterms:W3CDTF">2025-02-19T08:37:00Z</dcterms:created>
  <dcterms:modified xsi:type="dcterms:W3CDTF">2026-04-03T07:17:00Z</dcterms:modified>
</cp:coreProperties>
</file>